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C848" w14:textId="77777777" w:rsidR="005E0F03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T.C.</w:t>
      </w:r>
    </w:p>
    <w:p w14:paraId="2A6FC1CF" w14:textId="77777777" w:rsidR="00365670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PAMUKKALE ÜNİVERSİTESİ </w:t>
      </w:r>
    </w:p>
    <w:p w14:paraId="1C6AE423" w14:textId="451C8C9F" w:rsidR="00186887" w:rsidRPr="008B48BB" w:rsidRDefault="00E61013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ACIPAYAM</w:t>
      </w:r>
      <w:r w:rsidR="00365670" w:rsidRPr="008B48BB">
        <w:rPr>
          <w:rFonts w:ascii="Times New Roman" w:hAnsi="Times New Roman"/>
          <w:b/>
          <w:sz w:val="28"/>
          <w:szCs w:val="28"/>
        </w:rPr>
        <w:t xml:space="preserve"> MESLEK YÜKSEKOKULU</w:t>
      </w:r>
    </w:p>
    <w:p w14:paraId="759FDF9A" w14:textId="02DC74C2" w:rsidR="00186887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77D858" w14:textId="36B385B5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201D4427" w14:textId="1DCC4604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40A6C39F" w14:textId="099907C2" w:rsidR="00363C5A" w:rsidRPr="008B48BB" w:rsidRDefault="007548A1" w:rsidP="00186887">
      <w:pPr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4A16B8A1" wp14:editId="60D8FE26">
            <wp:extent cx="2160000" cy="2160000"/>
            <wp:effectExtent l="0" t="0" r="0" b="0"/>
            <wp:docPr id="1585372939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2071E" w14:textId="77777777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E7BA3B" w14:textId="14356D8D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E022FA" w14:textId="72DC4512" w:rsidR="00E21EDB" w:rsidRDefault="00E21EDB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7B93C018" w14:textId="77777777" w:rsidR="00363C5A" w:rsidRPr="008B48BB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543494" w14:textId="6B4CCCD9" w:rsidR="00E21EDB" w:rsidRPr="008B48BB" w:rsidRDefault="00365670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İŞ</w:t>
      </w:r>
      <w:r w:rsidR="0007422F" w:rsidRPr="008B48BB">
        <w:rPr>
          <w:rFonts w:ascii="Times New Roman" w:hAnsi="Times New Roman"/>
          <w:b/>
          <w:sz w:val="48"/>
          <w:szCs w:val="48"/>
        </w:rPr>
        <w:t>LETMEDE MESLEKİ</w:t>
      </w:r>
      <w:r w:rsidRPr="008B48BB">
        <w:rPr>
          <w:rFonts w:ascii="Times New Roman" w:hAnsi="Times New Roman"/>
          <w:b/>
          <w:sz w:val="48"/>
          <w:szCs w:val="48"/>
        </w:rPr>
        <w:t xml:space="preserve"> EĞİTİM</w:t>
      </w:r>
      <w:r w:rsidR="00FF3CE3" w:rsidRPr="008B48BB">
        <w:rPr>
          <w:rFonts w:ascii="Times New Roman" w:hAnsi="Times New Roman"/>
          <w:b/>
          <w:sz w:val="48"/>
          <w:szCs w:val="48"/>
        </w:rPr>
        <w:t xml:space="preserve"> (İME)</w:t>
      </w:r>
    </w:p>
    <w:p w14:paraId="7951D52E" w14:textId="37BC7EE5" w:rsidR="00E61013" w:rsidRDefault="00E61013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FAALİYET RAPORU</w:t>
      </w:r>
    </w:p>
    <w:p w14:paraId="555CDAA0" w14:textId="2AEC6AB0" w:rsidR="003F17C3" w:rsidRPr="008B48BB" w:rsidRDefault="003F17C3" w:rsidP="00186887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-Haftalık-</w:t>
      </w:r>
    </w:p>
    <w:p w14:paraId="4371CCCF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FCB0021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9D0F783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0B42A71" w14:textId="624C074B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9C0B379" w14:textId="10B1D9AA" w:rsidR="00363C5A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1F804C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ACD0054" w14:textId="6E3D6342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6E9D03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59250BD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2D6A430" w14:textId="77777777" w:rsidR="00363C5A" w:rsidRPr="00363C5A" w:rsidRDefault="00363C5A" w:rsidP="00363C5A">
      <w:pPr>
        <w:jc w:val="center"/>
        <w:rPr>
          <w:rFonts w:ascii="Times New Roman" w:hAnsi="Times New Roman"/>
          <w:b/>
          <w:sz w:val="28"/>
          <w:szCs w:val="28"/>
        </w:rPr>
      </w:pPr>
      <w:r w:rsidRPr="00363C5A">
        <w:rPr>
          <w:rFonts w:ascii="Times New Roman" w:hAnsi="Times New Roman"/>
          <w:b/>
          <w:sz w:val="28"/>
          <w:szCs w:val="28"/>
        </w:rPr>
        <w:t>Yeni Mahalle, İnönü Bulvarı, No: 24,</w:t>
      </w:r>
    </w:p>
    <w:p w14:paraId="584196AA" w14:textId="5A2BC67D" w:rsidR="00363C5A" w:rsidRDefault="00363C5A" w:rsidP="00363C5A">
      <w:pPr>
        <w:jc w:val="center"/>
        <w:rPr>
          <w:rFonts w:ascii="Times New Roman" w:hAnsi="Times New Roman"/>
          <w:b/>
          <w:sz w:val="28"/>
          <w:szCs w:val="28"/>
        </w:rPr>
      </w:pPr>
      <w:r w:rsidRPr="00363C5A">
        <w:rPr>
          <w:rFonts w:ascii="Times New Roman" w:hAnsi="Times New Roman"/>
          <w:b/>
          <w:sz w:val="28"/>
          <w:szCs w:val="28"/>
        </w:rPr>
        <w:t xml:space="preserve"> Acıpayam, Denizli, Türkiye</w:t>
      </w:r>
    </w:p>
    <w:p w14:paraId="417C2FF4" w14:textId="394D734B" w:rsidR="00E21EDB" w:rsidRPr="008B48BB" w:rsidRDefault="00E21EDB" w:rsidP="00186887">
      <w:pPr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Tel: </w:t>
      </w:r>
      <w:r w:rsidR="00363C5A" w:rsidRPr="00363C5A">
        <w:rPr>
          <w:rFonts w:ascii="Times New Roman" w:hAnsi="Times New Roman"/>
          <w:b/>
          <w:sz w:val="28"/>
          <w:szCs w:val="28"/>
        </w:rPr>
        <w:t xml:space="preserve">+90 (258) 518 22 00 </w:t>
      </w:r>
      <w:r w:rsidRPr="008B48BB">
        <w:rPr>
          <w:rFonts w:ascii="Times New Roman" w:hAnsi="Times New Roman"/>
          <w:b/>
          <w:sz w:val="28"/>
          <w:szCs w:val="28"/>
        </w:rPr>
        <w:t>/ Fa</w:t>
      </w:r>
      <w:r w:rsidR="00325634" w:rsidRPr="008B48BB">
        <w:rPr>
          <w:rFonts w:ascii="Times New Roman" w:hAnsi="Times New Roman"/>
          <w:b/>
          <w:sz w:val="28"/>
          <w:szCs w:val="28"/>
        </w:rPr>
        <w:t>ks</w:t>
      </w:r>
      <w:r w:rsidRPr="008B48BB">
        <w:rPr>
          <w:rFonts w:ascii="Times New Roman" w:hAnsi="Times New Roman"/>
          <w:b/>
          <w:sz w:val="28"/>
          <w:szCs w:val="28"/>
        </w:rPr>
        <w:t xml:space="preserve">: </w:t>
      </w:r>
      <w:r w:rsidR="00363C5A" w:rsidRPr="00363C5A">
        <w:rPr>
          <w:rFonts w:ascii="Times New Roman" w:hAnsi="Times New Roman"/>
          <w:b/>
          <w:sz w:val="28"/>
          <w:szCs w:val="28"/>
        </w:rPr>
        <w:t>+90 (258) 518 22 85</w:t>
      </w:r>
    </w:p>
    <w:p w14:paraId="11122151" w14:textId="4BCC2C3B" w:rsidR="008B48BB" w:rsidRDefault="0012765C" w:rsidP="00357659">
      <w:pPr>
        <w:rPr>
          <w:rFonts w:ascii="Times New Roman" w:hAnsi="Times New Roman"/>
          <w:b/>
          <w:sz w:val="32"/>
          <w:szCs w:val="32"/>
        </w:rPr>
      </w:pPr>
      <w:r w:rsidRPr="008B48BB">
        <w:rPr>
          <w:rFonts w:ascii="Times New Roman" w:hAnsi="Times New Roman"/>
          <w:b/>
          <w:sz w:val="28"/>
          <w:szCs w:val="28"/>
        </w:rPr>
        <w:br w:type="page"/>
      </w:r>
      <w:sdt>
        <w:sdtPr>
          <w:rPr>
            <w:rFonts w:ascii="Times New Roman" w:hAnsi="Times New Roman"/>
            <w:b/>
            <w:sz w:val="32"/>
            <w:szCs w:val="32"/>
          </w:rPr>
          <w:alias w:val="El Sanatları Bölümü"/>
          <w:tag w:val="El Sanatları Bölümü"/>
          <w:id w:val="-525710443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Teknolojileri Bölümü" w:value="Bilgisayar Teknolojileri Bölümü"/>
            <w:listItem w:displayText="El Sanatları Bölümü" w:value="El Sanatları Bölümü"/>
            <w:listItem w:displayText="Elektrik ve Enerji Bölümü" w:value="Elektrik ve Enerji Bölümü"/>
            <w:listItem w:displayText="Elektronik ve Otomasyon Bölümü" w:value="Elektronik ve Otomasyon Bölümü"/>
            <w:listItem w:displayText="Kimya ve Kimyasal İşleme Teknolojileri Bölümü" w:value="Kimya ve Kimyasal İşleme Teknolojileri Bölümü"/>
            <w:listItem w:displayText="Makine ve Metal Teknolojileri Bölümü" w:value="Makine ve Metal Teknolojileri Bölümü"/>
            <w:listItem w:displayText="Malzeme ve Malzeme İşleme Teknolojileri Bölümü" w:value="Malzeme ve Malzeme İşleme Teknolojileri Bölümü"/>
            <w:listItem w:displayText="Motorlu Araçlar ve Ulaştırma Teknolojileri Bölümü" w:value="Motorlu Araçlar ve Ulaştırma Teknolojileri Bölümü"/>
            <w:listItem w:displayText="Tasarım Bölümü" w:value="Tasarım Bölümü"/>
            <w:listItem w:displayText="Tekstil, Giyim, Ayakkabı ve Deri Bölümü" w:value="Tekstil, Giyim, Ayakkabı ve Deri Bölümü"/>
          </w:comboBox>
        </w:sdtPr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  <w:sdt>
        <w:sdtPr>
          <w:rPr>
            <w:rFonts w:ascii="Times New Roman" w:hAnsi="Times New Roman"/>
            <w:b/>
            <w:sz w:val="32"/>
            <w:szCs w:val="32"/>
          </w:rPr>
          <w:id w:val="488144188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Programcılığı" w:value="Bilgisayar Programcılığı"/>
            <w:listItem w:displayText="Geleneksel El Sanatları" w:value="Geleneksel El Sanatları"/>
            <w:listItem w:displayText="Elektrik" w:value="Elektrik"/>
            <w:listItem w:displayText="Alternatif Enerji Kaynakları Teknolojisi" w:value="Alternatif Enerji Kaynakları Teknolojisi"/>
            <w:listItem w:displayText="Elektronik Teknolojisi" w:value="Elektronik Teknolojisi"/>
            <w:listItem w:displayText="Biyomedikal Cihaz Teknolojisi" w:value="Biyomedikal Cihaz Teknolojisi"/>
            <w:listItem w:displayText="Kimya Teknolojisi" w:value="Kimya Teknolojisi"/>
            <w:listItem w:displayText="Biyokimya" w:value="Biyokimya"/>
            <w:listItem w:displayText="Makine" w:value="Makine"/>
            <w:listItem w:displayText="Mobilya Ve Dekorasyon" w:value="Mobilya Ve Dekorasyon"/>
            <w:listItem w:displayText="Otomotiv Teknolojisi" w:value="Otomotiv Teknolojisi"/>
            <w:listItem w:displayText="Grafik Tasarımı" w:value="Grafik Tasarımı"/>
            <w:listItem w:displayText="Moda Tasarımı" w:value="Moda Tasarımı"/>
            <w:listItem w:displayText="İç Mekan Tasarımı" w:value="İç Mekan Tasarımı"/>
            <w:listItem w:displayText="Tekstil Teknolojisi" w:value="Tekstil Teknolojisi"/>
            <w:listItem w:displayText="Giyim Üretim Teknolojisi" w:value="Giyim Üretim Teknolojisi"/>
          </w:comboBox>
        </w:sdtPr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276"/>
      </w:tblGrid>
      <w:tr w:rsidR="008B48BB" w14:paraId="097E845C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5495EB0C" w14:textId="1C78707E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Öğrenci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166706DA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77399473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6283" w14:textId="1E124435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120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D733F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F928" w14:textId="1B6983B0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Öğrenci Numaras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37D9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1835FC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B100" w14:textId="5D57EB78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ölü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2CC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B5FDCB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D145" w14:textId="429CC0FD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Progra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4445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6D9BCE07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47A4180D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D3B78F2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5285BD5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0D3BD4F6" w14:textId="582C516B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4B65A2EE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43E46A" w14:textId="77777777" w:rsidTr="00D72C82">
        <w:trPr>
          <w:trHeight w:val="718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A5E9" w14:textId="10ECE175" w:rsidR="008B48B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C9F0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2E5BC82D" w14:textId="77777777" w:rsidTr="00D72C82">
        <w:trPr>
          <w:trHeight w:val="699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0691" w14:textId="707199A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res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EE4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47F9AA5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AB83" w14:textId="4D49448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lefon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943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332DD4A4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75D171AE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F030D9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C18DA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420F41B4" w14:textId="17E653D8" w:rsidR="006E16C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de Mesleki Eğitim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5E58706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FCA996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1E02" w14:textId="6BAC7A1D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aşlangıç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DD9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3E441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D82A" w14:textId="56D8DEFF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itiş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71F0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BF86DCE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66FAEDFE" w14:textId="77777777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43890E5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81A451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749EC45D" w14:textId="569DBF38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Mesleki Eğitim Sorumlusu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09E00738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D13679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225C" w14:textId="4D89AE21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D6AC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6011EBE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F181" w14:textId="028070EE" w:rsidR="006E16CB" w:rsidRPr="003B7D3F" w:rsidRDefault="00D21687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Unvan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8C3F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41CD85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9597" w14:textId="4E1D7062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Tarih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0B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3B7D3F" w14:paraId="73BB3706" w14:textId="77777777" w:rsidTr="003B7D3F">
        <w:trPr>
          <w:trHeight w:val="1724"/>
        </w:trPr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FDC81" w14:textId="69695CA8" w:rsidR="003B7D3F" w:rsidRDefault="003B7D3F" w:rsidP="003B7D3F">
            <w:pPr>
              <w:jc w:val="center"/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İşletme Kaşesi / Mührü ve İmza</w:t>
            </w:r>
          </w:p>
        </w:tc>
      </w:tr>
    </w:tbl>
    <w:p w14:paraId="23D582CD" w14:textId="77777777" w:rsidR="006E15DF" w:rsidRPr="008B48BB" w:rsidRDefault="006E15DF" w:rsidP="006E15DF">
      <w:pPr>
        <w:rPr>
          <w:rFonts w:ascii="Times New Roman" w:hAnsi="Times New Roman"/>
          <w:b/>
          <w:sz w:val="28"/>
          <w:szCs w:val="28"/>
        </w:rPr>
      </w:pPr>
    </w:p>
    <w:p w14:paraId="23B5871D" w14:textId="77777777" w:rsidR="00357659" w:rsidRPr="008B48BB" w:rsidRDefault="00357659" w:rsidP="006E15DF">
      <w:pPr>
        <w:rPr>
          <w:rFonts w:ascii="Times New Roman" w:hAnsi="Times New Roman"/>
          <w:b/>
          <w:sz w:val="28"/>
          <w:szCs w:val="28"/>
        </w:rPr>
      </w:pPr>
    </w:p>
    <w:p w14:paraId="224AA47B" w14:textId="21CE34DF" w:rsidR="00FF3CE3" w:rsidRPr="008B48BB" w:rsidRDefault="00FF3CE3" w:rsidP="006E15DF">
      <w:pPr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ÖNEMLİ:</w:t>
      </w:r>
      <w:r w:rsidR="00D51E18" w:rsidRPr="008B48BB">
        <w:rPr>
          <w:rFonts w:ascii="Times New Roman" w:hAnsi="Times New Roman"/>
          <w:b/>
          <w:sz w:val="28"/>
          <w:szCs w:val="28"/>
        </w:rPr>
        <w:t xml:space="preserve"> </w:t>
      </w:r>
    </w:p>
    <w:p w14:paraId="57566385" w14:textId="2834CE71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Bu rapor, Mesleki Eğitim Sorumlusunun yazılı onayı ile İME süreci tamamlandıktan sonraki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üç iş günü içinde</w:t>
      </w:r>
      <w:r w:rsidRPr="00C06BC0">
        <w:rPr>
          <w:rFonts w:ascii="Times New Roman" w:hAnsi="Times New Roman"/>
          <w:bCs/>
          <w:sz w:val="24"/>
          <w:szCs w:val="24"/>
        </w:rPr>
        <w:t xml:space="preserve"> Sorumlu Öğretim Elemanına teslim edilmelidir.</w:t>
      </w:r>
    </w:p>
    <w:p w14:paraId="0CE098D3" w14:textId="2C160332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Faaliyet raporunda; kitap, dergi, internet ve benzeri bilgi kaynaklarından elde edilen temel bilgilerden ziyade,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İME sürecinde yapılan çalışmalara ve elde ettiği kazanımlar hakkında teorik ve/veya pratik bilgilere, işletmeye özgü tanımlamalar ile üretim ve uygulamaya yönelik işlemlere</w:t>
      </w:r>
      <w:r w:rsidRPr="00C06BC0">
        <w:rPr>
          <w:rFonts w:ascii="Times New Roman" w:hAnsi="Times New Roman"/>
          <w:bCs/>
          <w:sz w:val="24"/>
          <w:szCs w:val="24"/>
        </w:rPr>
        <w:t xml:space="preserve"> yer verilmelidir.</w:t>
      </w:r>
    </w:p>
    <w:p w14:paraId="2BB49B09" w14:textId="59900AF2" w:rsidR="006E16CB" w:rsidRPr="000328E9" w:rsidRDefault="000328E9" w:rsidP="000328E9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4"/>
          <w:szCs w:val="24"/>
        </w:rPr>
        <w:t xml:space="preserve">Haftalık Faaliyet Raporu en az </w:t>
      </w:r>
      <w:r w:rsidR="0007422F" w:rsidRPr="00C06BC0">
        <w:rPr>
          <w:rFonts w:ascii="Times New Roman" w:hAnsi="Times New Roman"/>
          <w:bCs/>
          <w:sz w:val="24"/>
          <w:szCs w:val="24"/>
        </w:rPr>
        <w:t>14 hafta</w:t>
      </w:r>
      <w:r>
        <w:rPr>
          <w:rFonts w:ascii="Times New Roman" w:hAnsi="Times New Roman"/>
          <w:bCs/>
          <w:sz w:val="24"/>
          <w:szCs w:val="24"/>
        </w:rPr>
        <w:t xml:space="preserve"> olacak şekilde düzenlenmiştir.</w:t>
      </w:r>
      <w:r w:rsidR="008D59C9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G</w:t>
      </w:r>
      <w:r w:rsidRPr="00C06BC0">
        <w:rPr>
          <w:rFonts w:ascii="Times New Roman" w:hAnsi="Times New Roman"/>
          <w:bCs/>
          <w:sz w:val="24"/>
          <w:szCs w:val="24"/>
        </w:rPr>
        <w:t xml:space="preserve">erektiği taktirde </w:t>
      </w:r>
      <w:r>
        <w:rPr>
          <w:rFonts w:ascii="Times New Roman" w:hAnsi="Times New Roman"/>
          <w:bCs/>
          <w:sz w:val="24"/>
          <w:szCs w:val="24"/>
        </w:rPr>
        <w:t>s</w:t>
      </w:r>
      <w:r w:rsidRPr="00C06BC0">
        <w:rPr>
          <w:rFonts w:ascii="Times New Roman" w:hAnsi="Times New Roman"/>
          <w:bCs/>
          <w:sz w:val="24"/>
          <w:szCs w:val="24"/>
        </w:rPr>
        <w:t xml:space="preserve">ayfa </w:t>
      </w:r>
      <w:r>
        <w:rPr>
          <w:rFonts w:ascii="Times New Roman" w:hAnsi="Times New Roman"/>
          <w:bCs/>
          <w:sz w:val="24"/>
          <w:szCs w:val="24"/>
        </w:rPr>
        <w:t>eklenebilir</w:t>
      </w:r>
      <w:r w:rsidRPr="00C06BC0">
        <w:rPr>
          <w:rFonts w:ascii="Times New Roman" w:hAnsi="Times New Roman"/>
          <w:bCs/>
          <w:sz w:val="24"/>
          <w:szCs w:val="24"/>
        </w:rPr>
        <w:t>.</w:t>
      </w:r>
      <w:r w:rsidR="00D51E18" w:rsidRPr="000328E9">
        <w:rPr>
          <w:rFonts w:ascii="Times New Roman" w:hAnsi="Times New Roman"/>
          <w:bCs/>
          <w:sz w:val="24"/>
          <w:szCs w:val="24"/>
        </w:rPr>
        <w:t xml:space="preserve"> </w:t>
      </w:r>
      <w:r w:rsidR="006E16CB" w:rsidRPr="000328E9">
        <w:rPr>
          <w:rFonts w:ascii="Times New Roman" w:hAnsi="Times New Roman"/>
          <w:b/>
          <w:sz w:val="28"/>
          <w:szCs w:val="28"/>
        </w:rPr>
        <w:br w:type="page"/>
      </w:r>
    </w:p>
    <w:p w14:paraId="5837B0E3" w14:textId="2D9E748B" w:rsidR="00E13924" w:rsidRDefault="00E13924" w:rsidP="00E1392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FAALİYET RAPORU (</w:t>
      </w:r>
      <w:r w:rsidR="000328E9">
        <w:rPr>
          <w:rFonts w:ascii="Times New Roman" w:hAnsi="Times New Roman"/>
          <w:b/>
          <w:sz w:val="28"/>
          <w:szCs w:val="28"/>
        </w:rPr>
        <w:t>HAFTALIK</w:t>
      </w:r>
      <w:r>
        <w:rPr>
          <w:rFonts w:ascii="Times New Roman" w:hAnsi="Times New Roman"/>
          <w:b/>
          <w:sz w:val="28"/>
          <w:szCs w:val="2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B48BB" w:rsidRPr="008B48BB" w14:paraId="128D151E" w14:textId="77777777" w:rsidTr="009C2925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E65CD98" w14:textId="3D3921C8" w:rsidR="003D4078" w:rsidRPr="008B48BB" w:rsidRDefault="009C2925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65670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Bölüm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</w:t>
            </w:r>
            <w:r w:rsidR="00C06BC0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Hafta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: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</w:t>
            </w:r>
          </w:p>
        </w:tc>
      </w:tr>
      <w:tr w:rsidR="008B48BB" w:rsidRPr="008B48BB" w14:paraId="06EB1798" w14:textId="77777777" w:rsidTr="009C2925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43FAC883" w14:textId="300FAF78" w:rsidR="002440F4" w:rsidRPr="008B48BB" w:rsidRDefault="003D4078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Yapılan İş: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Tarih:</w:t>
            </w:r>
          </w:p>
        </w:tc>
      </w:tr>
      <w:tr w:rsidR="008B48BB" w:rsidRPr="008B48BB" w14:paraId="17697B20" w14:textId="77777777" w:rsidTr="00203D11">
        <w:trPr>
          <w:trHeight w:val="10478"/>
        </w:trPr>
        <w:tc>
          <w:tcPr>
            <w:tcW w:w="9062" w:type="dxa"/>
            <w:shd w:val="clear" w:color="auto" w:fill="auto"/>
          </w:tcPr>
          <w:p w14:paraId="4F309FA6" w14:textId="77777777" w:rsidR="002440F4" w:rsidRPr="008B48BB" w:rsidRDefault="002440F4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8B48BB" w:rsidRPr="008B48BB" w14:paraId="2AF6A5F2" w14:textId="77777777" w:rsidTr="009C2925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3D741FD9" w14:textId="0B095CF5" w:rsidR="002440F4" w:rsidRPr="008B48BB" w:rsidRDefault="00853749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73E46A8" w14:textId="77777777" w:rsidR="009C2925" w:rsidRDefault="009C2925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B413F2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7C0447BE" w14:textId="49E54588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</w:t>
            </w:r>
          </w:p>
        </w:tc>
      </w:tr>
      <w:tr w:rsidR="00A26476" w:rsidRPr="008B48BB" w14:paraId="5A06AFB8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11FBF9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27E3732A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D8FFCD6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DA70A50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BC5C86E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C437D8D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377AA77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4343F92" w14:textId="27FBC8C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</w:t>
            </w:r>
          </w:p>
        </w:tc>
      </w:tr>
      <w:tr w:rsidR="00A26476" w:rsidRPr="008B48BB" w14:paraId="2C631D2B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60D37CA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3AF1061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7162BB0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0A4E3D1E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1E1442AA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68B54B4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1DA5B0F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A3D6F0E" w14:textId="4B7010AF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</w:t>
            </w:r>
          </w:p>
        </w:tc>
      </w:tr>
      <w:tr w:rsidR="00A26476" w:rsidRPr="008B48BB" w14:paraId="36391220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30E4024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3269768A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679316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C754632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12F56D7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A12CF71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12ABEC2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EAD15D0" w14:textId="2AA5856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</w:t>
            </w:r>
          </w:p>
        </w:tc>
      </w:tr>
      <w:tr w:rsidR="00A26476" w:rsidRPr="008B48BB" w14:paraId="6668AD36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FE4C50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5162D0EC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58C9D0F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31A7D987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6F5E03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F50DC53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0ADD2B1D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C210C2F" w14:textId="7A800ED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</w:t>
            </w:r>
          </w:p>
        </w:tc>
      </w:tr>
      <w:tr w:rsidR="00A26476" w:rsidRPr="008B48BB" w14:paraId="5D04E86A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61CBA85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D7FA35B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2055252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928123A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24AAD7D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15005DA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2EB2D8CB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15FD3A50" w14:textId="425F4269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</w:t>
            </w:r>
          </w:p>
        </w:tc>
      </w:tr>
      <w:tr w:rsidR="00A26476" w:rsidRPr="008B48BB" w14:paraId="407606C1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1E33B366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636483F4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0AEDE485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E1D1598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222705FA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CD256E3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6577B42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3C5C272B" w14:textId="6015354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8</w:t>
            </w:r>
          </w:p>
        </w:tc>
      </w:tr>
      <w:tr w:rsidR="00A26476" w:rsidRPr="008B48BB" w14:paraId="549A2686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520564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05B56A6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38C4C8E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31B83CD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B180241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19C49FB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68D6504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3CEFB59" w14:textId="17D4470C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9</w:t>
            </w:r>
          </w:p>
        </w:tc>
      </w:tr>
      <w:tr w:rsidR="00A26476" w:rsidRPr="008B48BB" w14:paraId="116005E5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3969229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3B8B5467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2BCEE747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F239F96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6B31C37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4AE4018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0CD840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BDDA345" w14:textId="45B6472A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0</w:t>
            </w:r>
          </w:p>
        </w:tc>
      </w:tr>
      <w:tr w:rsidR="00A26476" w:rsidRPr="008B48BB" w14:paraId="641446C5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74DF09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0A0896E3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78EBD2F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0C08ADA4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06913771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3FA19E9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CC622D5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6CC0D55C" w14:textId="7CD4EBBF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1</w:t>
            </w:r>
          </w:p>
        </w:tc>
      </w:tr>
      <w:tr w:rsidR="00A26476" w:rsidRPr="008B48BB" w14:paraId="7BABFFBD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18331B5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6F384D39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107EE58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792DCE9A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DF77419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5BDCE2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408DFBE1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7835BC84" w14:textId="0F650842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2</w:t>
            </w:r>
          </w:p>
        </w:tc>
      </w:tr>
      <w:tr w:rsidR="00A26476" w:rsidRPr="008B48BB" w14:paraId="2B00C394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204BE2F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772A9800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575BC89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44FE9117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381627B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510F1A0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2CA85840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61271E6" w14:textId="31FA87D8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3</w:t>
            </w:r>
          </w:p>
        </w:tc>
      </w:tr>
      <w:tr w:rsidR="00A26476" w:rsidRPr="008B48BB" w14:paraId="47845024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514E64F8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2B5F05E6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3A034AF2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6EC9C371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772162D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D5BB312" w14:textId="77777777" w:rsidR="00A26476" w:rsidRDefault="00A26476" w:rsidP="00A26476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6476" w:rsidRPr="008B48BB" w14:paraId="3D592EC5" w14:textId="77777777" w:rsidTr="0039508C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51F19E77" w14:textId="733A4853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4</w:t>
            </w:r>
          </w:p>
        </w:tc>
      </w:tr>
      <w:tr w:rsidR="00A26476" w:rsidRPr="008B48BB" w14:paraId="181A4282" w14:textId="77777777" w:rsidTr="0039508C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216418DB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26476" w:rsidRPr="008B48BB" w14:paraId="4A494FF5" w14:textId="77777777" w:rsidTr="0039508C">
        <w:trPr>
          <w:trHeight w:val="10478"/>
        </w:trPr>
        <w:tc>
          <w:tcPr>
            <w:tcW w:w="9062" w:type="dxa"/>
            <w:shd w:val="clear" w:color="auto" w:fill="auto"/>
          </w:tcPr>
          <w:p w14:paraId="42762A80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26476" w:rsidRPr="008B48BB" w14:paraId="3DCC2BFC" w14:textId="77777777" w:rsidTr="0039508C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798D5393" w14:textId="77777777" w:rsidR="00A26476" w:rsidRPr="008B48BB" w:rsidRDefault="00A26476" w:rsidP="0039508C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D4809A7" w14:textId="77777777" w:rsidR="00AC6B28" w:rsidRDefault="00AC6B28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C6B28" w:rsidRPr="008B48BB" w14:paraId="3BFD4AE3" w14:textId="77777777" w:rsidTr="007805F1">
        <w:trPr>
          <w:trHeight w:val="745"/>
        </w:trPr>
        <w:tc>
          <w:tcPr>
            <w:tcW w:w="9062" w:type="dxa"/>
            <w:shd w:val="clear" w:color="auto" w:fill="auto"/>
            <w:vAlign w:val="center"/>
          </w:tcPr>
          <w:p w14:paraId="2FA73086" w14:textId="418CEF3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Yapılan Bölüm: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Hafta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5</w:t>
            </w:r>
          </w:p>
        </w:tc>
      </w:tr>
      <w:tr w:rsidR="00AC6B28" w:rsidRPr="008B48BB" w14:paraId="40B694F2" w14:textId="77777777" w:rsidTr="007805F1">
        <w:trPr>
          <w:trHeight w:val="754"/>
        </w:trPr>
        <w:tc>
          <w:tcPr>
            <w:tcW w:w="9062" w:type="dxa"/>
            <w:shd w:val="clear" w:color="auto" w:fill="auto"/>
            <w:vAlign w:val="center"/>
          </w:tcPr>
          <w:p w14:paraId="7F2EC7DE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Tarih:</w:t>
            </w:r>
          </w:p>
        </w:tc>
      </w:tr>
      <w:tr w:rsidR="00AC6B28" w:rsidRPr="008B48BB" w14:paraId="4DBC7179" w14:textId="77777777" w:rsidTr="007805F1">
        <w:trPr>
          <w:trHeight w:val="10478"/>
        </w:trPr>
        <w:tc>
          <w:tcPr>
            <w:tcW w:w="9062" w:type="dxa"/>
            <w:shd w:val="clear" w:color="auto" w:fill="auto"/>
          </w:tcPr>
          <w:p w14:paraId="377CE726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AC6B28" w:rsidRPr="008B48BB" w14:paraId="0785FAF9" w14:textId="77777777" w:rsidTr="007805F1">
        <w:trPr>
          <w:trHeight w:val="974"/>
        </w:trPr>
        <w:tc>
          <w:tcPr>
            <w:tcW w:w="9062" w:type="dxa"/>
            <w:shd w:val="clear" w:color="auto" w:fill="auto"/>
            <w:vAlign w:val="center"/>
          </w:tcPr>
          <w:p w14:paraId="515A1289" w14:textId="77777777" w:rsidR="00AC6B28" w:rsidRPr="008B48BB" w:rsidRDefault="00AC6B28" w:rsidP="007805F1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2A8ABD" w14:textId="77777777" w:rsidR="00EF5737" w:rsidRDefault="00EF5737"/>
    <w:p w14:paraId="0C4C12FE" w14:textId="7EE9A3EA" w:rsidR="003D4078" w:rsidRPr="008B48BB" w:rsidRDefault="00434373" w:rsidP="00E21EDB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* </w:t>
      </w:r>
      <w:r w:rsidR="008D59C9" w:rsidRPr="008D59C9">
        <w:rPr>
          <w:rFonts w:ascii="Times New Roman" w:hAnsi="Times New Roman"/>
          <w:b/>
          <w:sz w:val="28"/>
          <w:szCs w:val="28"/>
        </w:rPr>
        <w:t>Gerektiği taktirde sayfa eklenebilir</w:t>
      </w:r>
      <w:r w:rsidR="00463720" w:rsidRPr="008B48BB">
        <w:rPr>
          <w:rFonts w:ascii="Times New Roman" w:hAnsi="Times New Roman"/>
          <w:b/>
          <w:sz w:val="28"/>
          <w:szCs w:val="28"/>
        </w:rPr>
        <w:t>.</w:t>
      </w:r>
    </w:p>
    <w:sectPr w:rsidR="003D4078" w:rsidRPr="008B48BB" w:rsidSect="0070009B">
      <w:footerReference w:type="default" r:id="rId9"/>
      <w:pgSz w:w="11906" w:h="16838"/>
      <w:pgMar w:top="993" w:right="1417" w:bottom="993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F86AC" w14:textId="77777777" w:rsidR="005E4CE9" w:rsidRDefault="005E4CE9" w:rsidP="002C5F17">
      <w:r>
        <w:separator/>
      </w:r>
    </w:p>
  </w:endnote>
  <w:endnote w:type="continuationSeparator" w:id="0">
    <w:p w14:paraId="5EA91FA4" w14:textId="77777777" w:rsidR="005E4CE9" w:rsidRDefault="005E4CE9" w:rsidP="002C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678032"/>
      <w:docPartObj>
        <w:docPartGallery w:val="Page Numbers (Bottom of Page)"/>
        <w:docPartUnique/>
      </w:docPartObj>
    </w:sdtPr>
    <w:sdtContent>
      <w:p w14:paraId="565DCF12" w14:textId="02BCC97A" w:rsidR="0070009B" w:rsidRDefault="0070009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73021C" w14:textId="77777777" w:rsidR="0070009B" w:rsidRDefault="0070009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E8A7" w14:textId="77777777" w:rsidR="005E4CE9" w:rsidRDefault="005E4CE9" w:rsidP="002C5F17">
      <w:r>
        <w:separator/>
      </w:r>
    </w:p>
  </w:footnote>
  <w:footnote w:type="continuationSeparator" w:id="0">
    <w:p w14:paraId="736F1D60" w14:textId="77777777" w:rsidR="005E4CE9" w:rsidRDefault="005E4CE9" w:rsidP="002C5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9351E"/>
    <w:multiLevelType w:val="hybridMultilevel"/>
    <w:tmpl w:val="31480612"/>
    <w:lvl w:ilvl="0" w:tplc="E6B442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65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M2tjAwMze3NDVT0lEKTi0uzszPAykwrgUAhRetbiwAAAA="/>
  </w:docVars>
  <w:rsids>
    <w:rsidRoot w:val="00186887"/>
    <w:rsid w:val="000328E9"/>
    <w:rsid w:val="000467BF"/>
    <w:rsid w:val="00065596"/>
    <w:rsid w:val="0007422F"/>
    <w:rsid w:val="00096D9B"/>
    <w:rsid w:val="000E54EC"/>
    <w:rsid w:val="00102E6C"/>
    <w:rsid w:val="0012765C"/>
    <w:rsid w:val="00137D1B"/>
    <w:rsid w:val="00154EC8"/>
    <w:rsid w:val="00172275"/>
    <w:rsid w:val="00186887"/>
    <w:rsid w:val="001D25C6"/>
    <w:rsid w:val="00203D11"/>
    <w:rsid w:val="0021770D"/>
    <w:rsid w:val="002440F4"/>
    <w:rsid w:val="0027425E"/>
    <w:rsid w:val="0029247C"/>
    <w:rsid w:val="002A0AF9"/>
    <w:rsid w:val="002C5B5B"/>
    <w:rsid w:val="002C5F17"/>
    <w:rsid w:val="00325634"/>
    <w:rsid w:val="00357659"/>
    <w:rsid w:val="00363C5A"/>
    <w:rsid w:val="00365670"/>
    <w:rsid w:val="003A02CA"/>
    <w:rsid w:val="003A458C"/>
    <w:rsid w:val="003B7D3F"/>
    <w:rsid w:val="003D4078"/>
    <w:rsid w:val="003E491E"/>
    <w:rsid w:val="003F17C3"/>
    <w:rsid w:val="00413114"/>
    <w:rsid w:val="00434373"/>
    <w:rsid w:val="00463720"/>
    <w:rsid w:val="00493D93"/>
    <w:rsid w:val="004F2611"/>
    <w:rsid w:val="00512547"/>
    <w:rsid w:val="00517D13"/>
    <w:rsid w:val="005607DB"/>
    <w:rsid w:val="00585A03"/>
    <w:rsid w:val="005A7C1B"/>
    <w:rsid w:val="005E0F03"/>
    <w:rsid w:val="005E4CE9"/>
    <w:rsid w:val="00604D36"/>
    <w:rsid w:val="0065546C"/>
    <w:rsid w:val="006647D4"/>
    <w:rsid w:val="006E15DF"/>
    <w:rsid w:val="006E16CB"/>
    <w:rsid w:val="0070009B"/>
    <w:rsid w:val="007548A1"/>
    <w:rsid w:val="00805302"/>
    <w:rsid w:val="00853749"/>
    <w:rsid w:val="008B48BB"/>
    <w:rsid w:val="008C03E0"/>
    <w:rsid w:val="008D59C9"/>
    <w:rsid w:val="008D7592"/>
    <w:rsid w:val="008D7DD7"/>
    <w:rsid w:val="0090033B"/>
    <w:rsid w:val="00903962"/>
    <w:rsid w:val="0091301A"/>
    <w:rsid w:val="00964A61"/>
    <w:rsid w:val="00974FA5"/>
    <w:rsid w:val="009C2925"/>
    <w:rsid w:val="00A0385C"/>
    <w:rsid w:val="00A22F80"/>
    <w:rsid w:val="00A26476"/>
    <w:rsid w:val="00A770FB"/>
    <w:rsid w:val="00AC6B28"/>
    <w:rsid w:val="00C01C96"/>
    <w:rsid w:val="00C06BC0"/>
    <w:rsid w:val="00C35415"/>
    <w:rsid w:val="00C862CF"/>
    <w:rsid w:val="00CE7324"/>
    <w:rsid w:val="00CF1FD0"/>
    <w:rsid w:val="00D21687"/>
    <w:rsid w:val="00D335BB"/>
    <w:rsid w:val="00D33FFF"/>
    <w:rsid w:val="00D51E18"/>
    <w:rsid w:val="00D71898"/>
    <w:rsid w:val="00D72C82"/>
    <w:rsid w:val="00DA46BB"/>
    <w:rsid w:val="00E13924"/>
    <w:rsid w:val="00E21EDB"/>
    <w:rsid w:val="00E61013"/>
    <w:rsid w:val="00E7252C"/>
    <w:rsid w:val="00E943FE"/>
    <w:rsid w:val="00EC10E5"/>
    <w:rsid w:val="00EC4C59"/>
    <w:rsid w:val="00EE5C56"/>
    <w:rsid w:val="00EF3DF5"/>
    <w:rsid w:val="00EF5737"/>
    <w:rsid w:val="00F1546D"/>
    <w:rsid w:val="00F374E0"/>
    <w:rsid w:val="00F45CE7"/>
    <w:rsid w:val="00F46485"/>
    <w:rsid w:val="00F73E9D"/>
    <w:rsid w:val="00F8765D"/>
    <w:rsid w:val="00F96DA4"/>
    <w:rsid w:val="00FF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1F890"/>
  <w15:docId w15:val="{C382F2A6-2CEE-4CE9-8CBA-8CB52A6FB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58CE59E-ED87-495E-9C70-CEB2519FFF7F}"/>
      </w:docPartPr>
      <w:docPartBody>
        <w:p w:rsidR="00840BB2" w:rsidRDefault="00840BB2">
          <w:r w:rsidRPr="00135344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40BB2"/>
    <w:rsid w:val="000054DC"/>
    <w:rsid w:val="000D2E21"/>
    <w:rsid w:val="00221358"/>
    <w:rsid w:val="002F54FC"/>
    <w:rsid w:val="004C5D3F"/>
    <w:rsid w:val="0083509D"/>
    <w:rsid w:val="00840BB2"/>
    <w:rsid w:val="00880CC0"/>
    <w:rsid w:val="008C361E"/>
    <w:rsid w:val="009A7D15"/>
    <w:rsid w:val="00BD182D"/>
    <w:rsid w:val="00C439A0"/>
    <w:rsid w:val="00D5156B"/>
    <w:rsid w:val="00F05684"/>
    <w:rsid w:val="00F244FF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76EAE3-3A9F-437A-8909-9B6DAEE70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7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au</cp:lastModifiedBy>
  <cp:revision>31</cp:revision>
  <dcterms:created xsi:type="dcterms:W3CDTF">2021-02-13T18:16:00Z</dcterms:created>
  <dcterms:modified xsi:type="dcterms:W3CDTF">2023-11-02T12:20:00Z</dcterms:modified>
</cp:coreProperties>
</file>